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24EE" w:rsidRDefault="00DC24E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0D68B5F" w:rsidR="00DC24EE" w:rsidRDefault="00EA456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7807A6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C24EE" w:rsidRDefault="00DC24E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8240650" w14:textId="053C3878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 xml:space="preserve">What </w:t>
      </w:r>
      <w:r w:rsidR="00AE7DB1">
        <w:rPr>
          <w:rFonts w:ascii="Roboto" w:eastAsia="Roboto" w:hAnsi="Roboto" w:cs="Roboto"/>
          <w:sz w:val="28"/>
          <w:szCs w:val="28"/>
        </w:rPr>
        <w:t>is the importance of Load Balance in Kubernetes</w:t>
      </w:r>
      <w:r w:rsidRPr="00CD40CC">
        <w:rPr>
          <w:rFonts w:ascii="Roboto" w:eastAsia="Roboto" w:hAnsi="Roboto" w:cs="Roboto"/>
          <w:sz w:val="28"/>
          <w:szCs w:val="28"/>
        </w:rPr>
        <w:t>?</w:t>
      </w:r>
    </w:p>
    <w:p w14:paraId="724EFAA1" w14:textId="25E8E7F2" w:rsidR="0052675E" w:rsidRPr="0052675E" w:rsidRDefault="0052675E" w:rsidP="0052675E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Load balancer in Kubernetes makes sure each server is utilised optimally which is important in hosted environments where each additional resource used has a cost attached to it. (This topic is not covered in this section of the course) </w:t>
      </w:r>
    </w:p>
    <w:p w14:paraId="38D68EFD" w14:textId="77777777" w:rsidR="00CD40CC" w:rsidRPr="00CD40CC" w:rsidRDefault="00CD40CC" w:rsidP="00CD40CC">
      <w:pPr>
        <w:ind w:left="720"/>
        <w:rPr>
          <w:rFonts w:ascii="Roboto" w:eastAsia="Roboto" w:hAnsi="Roboto" w:cs="Roboto"/>
          <w:sz w:val="28"/>
          <w:szCs w:val="28"/>
        </w:rPr>
      </w:pPr>
    </w:p>
    <w:p w14:paraId="3912E92E" w14:textId="7316FC3D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>What is the relationship between Kubernetes and Docker?</w:t>
      </w:r>
    </w:p>
    <w:p w14:paraId="53D79B62" w14:textId="31073BC6" w:rsidR="0052675E" w:rsidRPr="0052675E" w:rsidRDefault="0052675E" w:rsidP="0052675E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Kubernetes is software to manage entire lifecycle of Docker containers. While Docker is the software which is used to create the containers.</w:t>
      </w:r>
    </w:p>
    <w:p w14:paraId="7D14A0B9" w14:textId="77777777" w:rsidR="00CD40CC" w:rsidRPr="00CD40CC" w:rsidRDefault="00CD40CC" w:rsidP="00CD40CC">
      <w:pPr>
        <w:rPr>
          <w:rFonts w:ascii="Roboto" w:eastAsia="Roboto" w:hAnsi="Roboto" w:cs="Roboto"/>
          <w:sz w:val="28"/>
          <w:szCs w:val="28"/>
        </w:rPr>
      </w:pPr>
    </w:p>
    <w:p w14:paraId="79F5E5B2" w14:textId="7D8CD9B7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>What distinguishes Kubernetes from other containers?</w:t>
      </w:r>
    </w:p>
    <w:p w14:paraId="1F8949ED" w14:textId="74B4344A" w:rsidR="0052675E" w:rsidRPr="0052675E" w:rsidRDefault="0052675E" w:rsidP="0052675E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Kubernetes helps manage and maintain the containers and is not actually container technology in itself example of container technologies are Docker, CRI-O etc.</w:t>
      </w:r>
    </w:p>
    <w:p w14:paraId="3BCDBF84" w14:textId="77777777" w:rsidR="00CD40CC" w:rsidRPr="00CD40CC" w:rsidRDefault="00CD40CC" w:rsidP="00CD40CC">
      <w:pPr>
        <w:rPr>
          <w:rFonts w:ascii="Roboto" w:eastAsia="Roboto" w:hAnsi="Roboto" w:cs="Roboto"/>
          <w:sz w:val="28"/>
          <w:szCs w:val="28"/>
        </w:rPr>
      </w:pPr>
    </w:p>
    <w:p w14:paraId="6979E116" w14:textId="4046F996" w:rsidR="00CD40CC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>What exactly do you mean when you say heapster?</w:t>
      </w:r>
    </w:p>
    <w:p w14:paraId="7DE1CF52" w14:textId="778E3054" w:rsidR="0052675E" w:rsidRPr="0052675E" w:rsidRDefault="0052675E" w:rsidP="0052675E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n terms of software related to Kubernetes heapster helps cluster monitoring and performance analysis. (This topic is too not talked about in the this section of the course)</w:t>
      </w:r>
    </w:p>
    <w:p w14:paraId="7BA4BD3A" w14:textId="77777777" w:rsidR="00CD40CC" w:rsidRPr="00CD40CC" w:rsidRDefault="00CD40CC" w:rsidP="00CD40CC">
      <w:pPr>
        <w:rPr>
          <w:rFonts w:ascii="Roboto" w:eastAsia="Roboto" w:hAnsi="Roboto" w:cs="Roboto"/>
          <w:sz w:val="28"/>
          <w:szCs w:val="28"/>
        </w:rPr>
      </w:pPr>
    </w:p>
    <w:p w14:paraId="00000005" w14:textId="24E1036C" w:rsidR="00DC24EE" w:rsidRDefault="00CD40CC" w:rsidP="00CD40CC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CD40CC">
        <w:rPr>
          <w:rFonts w:ascii="Roboto" w:eastAsia="Roboto" w:hAnsi="Roboto" w:cs="Roboto"/>
          <w:sz w:val="28"/>
          <w:szCs w:val="28"/>
        </w:rPr>
        <w:t>What exactly is a kubelet?</w:t>
      </w:r>
    </w:p>
    <w:p w14:paraId="674D1847" w14:textId="02C9CFAA" w:rsidR="0052675E" w:rsidRPr="0052675E" w:rsidRDefault="0052675E" w:rsidP="0052675E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t is an agent service on each node of the Kubernetes cluster which monitors the state of each container running in pods.</w:t>
      </w:r>
    </w:p>
    <w:p w14:paraId="00000006" w14:textId="77777777" w:rsidR="00DC24EE" w:rsidRDefault="00DC24EE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C24EE" w:rsidRDefault="00DC24EE">
      <w:pPr>
        <w:rPr>
          <w:rFonts w:ascii="Roboto" w:eastAsia="Roboto" w:hAnsi="Roboto" w:cs="Roboto"/>
          <w:b/>
          <w:sz w:val="40"/>
          <w:szCs w:val="40"/>
        </w:rPr>
      </w:pPr>
    </w:p>
    <w:sectPr w:rsidR="00DC24E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B886E" w14:textId="77777777" w:rsidR="00B60EB7" w:rsidRDefault="00B60EB7">
      <w:pPr>
        <w:spacing w:line="240" w:lineRule="auto"/>
      </w:pPr>
      <w:r>
        <w:separator/>
      </w:r>
    </w:p>
  </w:endnote>
  <w:endnote w:type="continuationSeparator" w:id="0">
    <w:p w14:paraId="5EAEAA3C" w14:textId="77777777" w:rsidR="00B60EB7" w:rsidRDefault="00B60E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C24EE" w:rsidRDefault="00DC24EE"/>
  <w:p w14:paraId="0000000C" w14:textId="77777777" w:rsidR="00DC24EE" w:rsidRDefault="00B60EB7">
    <w:r>
      <w:pict w14:anchorId="727540C1">
        <v:rect id="_x0000_i1026" style="width:0;height:1.5pt" o:hralign="center" o:hrstd="t" o:hr="t" fillcolor="#a0a0a0" stroked="f"/>
      </w:pict>
    </w:r>
  </w:p>
  <w:p w14:paraId="0000000D" w14:textId="77777777" w:rsidR="00DC24EE" w:rsidRDefault="00DC24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82F9C" w14:textId="77777777" w:rsidR="00B60EB7" w:rsidRDefault="00B60EB7">
      <w:pPr>
        <w:spacing w:line="240" w:lineRule="auto"/>
      </w:pPr>
      <w:r>
        <w:separator/>
      </w:r>
    </w:p>
  </w:footnote>
  <w:footnote w:type="continuationSeparator" w:id="0">
    <w:p w14:paraId="4B7D0DF4" w14:textId="77777777" w:rsidR="00B60EB7" w:rsidRDefault="00B60E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C24EE" w:rsidRDefault="00DC24EE"/>
  <w:p w14:paraId="00000009" w14:textId="77777777" w:rsidR="00DC24EE" w:rsidRDefault="00B60EB7">
    <w:r>
      <w:pict w14:anchorId="38D49EBE">
        <v:rect id="_x0000_i1025" style="width:0;height:1.5pt" o:hralign="center" o:hrstd="t" o:hr="t" fillcolor="#a0a0a0" stroked="f"/>
      </w:pict>
    </w:r>
  </w:p>
  <w:p w14:paraId="0000000A" w14:textId="77777777" w:rsidR="00DC24EE" w:rsidRDefault="00B60EB7">
    <w:r>
      <w:pict w14:anchorId="143510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678F"/>
    <w:multiLevelType w:val="hybridMultilevel"/>
    <w:tmpl w:val="2EA60320"/>
    <w:lvl w:ilvl="0" w:tplc="88464DD4">
      <w:numFmt w:val="bullet"/>
      <w:lvlText w:val=""/>
      <w:lvlJc w:val="left"/>
      <w:pPr>
        <w:ind w:left="1080" w:hanging="360"/>
      </w:pPr>
      <w:rPr>
        <w:rFonts w:ascii="Wingdings" w:eastAsia="Roboto" w:hAnsi="Wingdings" w:cs="Roboto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30E0DDD"/>
    <w:multiLevelType w:val="multilevel"/>
    <w:tmpl w:val="20E8E5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zQ2M7U0sDSzsLRQ0lEKTi0uzszPAykwrAUA4zyEUSwAAAA="/>
  </w:docVars>
  <w:rsids>
    <w:rsidRoot w:val="00DC24EE"/>
    <w:rsid w:val="0052675E"/>
    <w:rsid w:val="007807A6"/>
    <w:rsid w:val="00AE7DB1"/>
    <w:rsid w:val="00B60EB7"/>
    <w:rsid w:val="00CD40CC"/>
    <w:rsid w:val="00DC24EE"/>
    <w:rsid w:val="00EA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86372"/>
  <w15:docId w15:val="{32595107-38C9-44AE-B079-AEEAF1325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D4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il, Prasanna H</cp:lastModifiedBy>
  <cp:revision>4</cp:revision>
  <dcterms:created xsi:type="dcterms:W3CDTF">2021-12-04T06:02:00Z</dcterms:created>
  <dcterms:modified xsi:type="dcterms:W3CDTF">2022-08-21T16:25:00Z</dcterms:modified>
</cp:coreProperties>
</file>